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766"/>
        <w:tblW w:w="10411" w:type="dxa"/>
        <w:tblLook w:val="04A0" w:firstRow="1" w:lastRow="0" w:firstColumn="1" w:lastColumn="0" w:noHBand="0" w:noVBand="1"/>
      </w:tblPr>
      <w:tblGrid>
        <w:gridCol w:w="3539"/>
        <w:gridCol w:w="992"/>
        <w:gridCol w:w="5880"/>
      </w:tblGrid>
      <w:tr w:rsidR="00515602" w14:paraId="5BED4C40" w14:textId="77777777" w:rsidTr="6789B5B6">
        <w:trPr>
          <w:trHeight w:val="601"/>
        </w:trPr>
        <w:tc>
          <w:tcPr>
            <w:tcW w:w="3539" w:type="dxa"/>
            <w:vMerge w:val="restart"/>
            <w:vAlign w:val="center"/>
          </w:tcPr>
          <w:p w14:paraId="2138BDA5" w14:textId="77777777" w:rsidR="00515602" w:rsidRDefault="00515602" w:rsidP="00DE4C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DAA53CF" wp14:editId="4A1B3A4A">
                  <wp:extent cx="1671214" cy="758789"/>
                  <wp:effectExtent l="0" t="0" r="5715" b="381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brightKorea_LogoSub1(RGB)소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664" cy="760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8D02122" w14:textId="77777777" w:rsidR="00515602" w:rsidRPr="00861D48" w:rsidRDefault="00515602" w:rsidP="00DE4C9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Y</w:t>
            </w:r>
          </w:p>
        </w:tc>
        <w:tc>
          <w:tcPr>
            <w:tcW w:w="5880" w:type="dxa"/>
            <w:vAlign w:val="center"/>
          </w:tcPr>
          <w:p w14:paraId="0393E60E" w14:textId="77777777" w:rsidR="00515602" w:rsidRPr="00861D48" w:rsidRDefault="00515602" w:rsidP="00DE4C9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1D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erican Studies Program for English Teachers</w:t>
            </w:r>
          </w:p>
        </w:tc>
      </w:tr>
      <w:tr w:rsidR="00515602" w14:paraId="548A7EC8" w14:textId="77777777" w:rsidTr="6789B5B6">
        <w:trPr>
          <w:trHeight w:val="601"/>
        </w:trPr>
        <w:tc>
          <w:tcPr>
            <w:tcW w:w="3539" w:type="dxa"/>
            <w:vMerge/>
            <w:vAlign w:val="center"/>
          </w:tcPr>
          <w:p w14:paraId="399310B0" w14:textId="77777777" w:rsidR="00515602" w:rsidRDefault="00515602" w:rsidP="00DE4C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9F3F6D2" w14:textId="1F708440" w:rsidR="00515602" w:rsidRPr="00515602" w:rsidRDefault="00515602" w:rsidP="005156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6789B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4B77B2E4" w:rsidRPr="6789B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880" w:type="dxa"/>
            <w:vAlign w:val="center"/>
          </w:tcPr>
          <w:p w14:paraId="7F50A9AE" w14:textId="73F6EFF3" w:rsidR="00515602" w:rsidRPr="00515602" w:rsidRDefault="00515602" w:rsidP="005156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56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tter of </w:t>
            </w:r>
            <w:r w:rsidR="00CB39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ommendation</w:t>
            </w:r>
          </w:p>
        </w:tc>
      </w:tr>
    </w:tbl>
    <w:p w14:paraId="08910A16" w14:textId="77777777" w:rsidR="001C1776" w:rsidRPr="00D6504F" w:rsidRDefault="001C1776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6521"/>
      </w:tblGrid>
      <w:tr w:rsidR="00D6504F" w:rsidRPr="00D6504F" w14:paraId="6291F5B8" w14:textId="77777777" w:rsidTr="00E94999">
        <w:trPr>
          <w:trHeight w:val="454"/>
          <w:jc w:val="center"/>
        </w:trPr>
        <w:tc>
          <w:tcPr>
            <w:tcW w:w="8926" w:type="dxa"/>
            <w:gridSpan w:val="2"/>
            <w:shd w:val="clear" w:color="auto" w:fill="002060"/>
            <w:vAlign w:val="center"/>
          </w:tcPr>
          <w:p w14:paraId="55B6D839" w14:textId="018E44CE" w:rsidR="00D6504F" w:rsidRPr="00D6504F" w:rsidRDefault="00D6504F" w:rsidP="00E949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50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licant Information</w:t>
            </w:r>
          </w:p>
        </w:tc>
      </w:tr>
      <w:tr w:rsidR="00B242A7" w14:paraId="62E12E76" w14:textId="77777777" w:rsidTr="00E94999">
        <w:trPr>
          <w:trHeight w:val="454"/>
          <w:jc w:val="center"/>
        </w:trPr>
        <w:tc>
          <w:tcPr>
            <w:tcW w:w="2405" w:type="dxa"/>
            <w:vAlign w:val="center"/>
          </w:tcPr>
          <w:p w14:paraId="148C8D15" w14:textId="360C11B1" w:rsidR="00B242A7" w:rsidRDefault="00C934D2" w:rsidP="00E94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nt Name</w:t>
            </w:r>
          </w:p>
        </w:tc>
        <w:tc>
          <w:tcPr>
            <w:tcW w:w="6521" w:type="dxa"/>
          </w:tcPr>
          <w:p w14:paraId="6F0D0E0E" w14:textId="77777777" w:rsidR="00B242A7" w:rsidRDefault="00B242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504F" w14:paraId="7F3B85F6" w14:textId="77777777" w:rsidTr="00E94999">
        <w:trPr>
          <w:trHeight w:val="454"/>
          <w:jc w:val="center"/>
        </w:trPr>
        <w:tc>
          <w:tcPr>
            <w:tcW w:w="8926" w:type="dxa"/>
            <w:gridSpan w:val="2"/>
            <w:shd w:val="clear" w:color="auto" w:fill="002060"/>
            <w:vAlign w:val="center"/>
          </w:tcPr>
          <w:p w14:paraId="35BBC32E" w14:textId="5E109194" w:rsidR="00D6504F" w:rsidRPr="00D6504F" w:rsidRDefault="00D6504F" w:rsidP="00E949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50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ommender Information</w:t>
            </w:r>
          </w:p>
        </w:tc>
      </w:tr>
      <w:tr w:rsidR="00B242A7" w14:paraId="1068E4EC" w14:textId="77777777" w:rsidTr="00E94999">
        <w:trPr>
          <w:trHeight w:val="454"/>
          <w:jc w:val="center"/>
        </w:trPr>
        <w:tc>
          <w:tcPr>
            <w:tcW w:w="2405" w:type="dxa"/>
            <w:vAlign w:val="center"/>
          </w:tcPr>
          <w:p w14:paraId="298F2ECC" w14:textId="363346F3" w:rsidR="00B242A7" w:rsidRDefault="00D6504F" w:rsidP="00E94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st/Family Name</w:t>
            </w:r>
          </w:p>
        </w:tc>
        <w:tc>
          <w:tcPr>
            <w:tcW w:w="6521" w:type="dxa"/>
          </w:tcPr>
          <w:p w14:paraId="75030878" w14:textId="77777777" w:rsidR="00B242A7" w:rsidRDefault="00B242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42A7" w14:paraId="795A9567" w14:textId="77777777" w:rsidTr="00E94999">
        <w:trPr>
          <w:trHeight w:val="454"/>
          <w:jc w:val="center"/>
        </w:trPr>
        <w:tc>
          <w:tcPr>
            <w:tcW w:w="2405" w:type="dxa"/>
            <w:vAlign w:val="center"/>
          </w:tcPr>
          <w:p w14:paraId="2322F8FE" w14:textId="324D8A9D" w:rsidR="00B242A7" w:rsidRDefault="00D6504F" w:rsidP="00E94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/Given Name</w:t>
            </w:r>
          </w:p>
        </w:tc>
        <w:tc>
          <w:tcPr>
            <w:tcW w:w="6521" w:type="dxa"/>
          </w:tcPr>
          <w:p w14:paraId="0FB6F826" w14:textId="77777777" w:rsidR="00B242A7" w:rsidRDefault="00B242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42A7" w14:paraId="2F26CF4C" w14:textId="77777777" w:rsidTr="00E94999">
        <w:trPr>
          <w:trHeight w:val="454"/>
          <w:jc w:val="center"/>
        </w:trPr>
        <w:tc>
          <w:tcPr>
            <w:tcW w:w="2405" w:type="dxa"/>
            <w:vAlign w:val="center"/>
          </w:tcPr>
          <w:p w14:paraId="23229B30" w14:textId="68B3F2E0" w:rsidR="00B242A7" w:rsidRDefault="00D6504F" w:rsidP="00E94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6521" w:type="dxa"/>
          </w:tcPr>
          <w:p w14:paraId="01A84334" w14:textId="77777777" w:rsidR="00B242A7" w:rsidRDefault="00B242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42A7" w14:paraId="53AEB232" w14:textId="77777777" w:rsidTr="00E94999">
        <w:trPr>
          <w:trHeight w:val="454"/>
          <w:jc w:val="center"/>
        </w:trPr>
        <w:tc>
          <w:tcPr>
            <w:tcW w:w="2405" w:type="dxa"/>
            <w:vAlign w:val="center"/>
          </w:tcPr>
          <w:p w14:paraId="7EEB734B" w14:textId="1AAB5A64" w:rsidR="00B242A7" w:rsidRDefault="00D6504F" w:rsidP="00E94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6521" w:type="dxa"/>
          </w:tcPr>
          <w:p w14:paraId="29B3040A" w14:textId="77777777" w:rsidR="00B242A7" w:rsidRDefault="00B242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42A7" w14:paraId="5F56BD3B" w14:textId="77777777" w:rsidTr="00E94999">
        <w:trPr>
          <w:trHeight w:val="454"/>
          <w:jc w:val="center"/>
        </w:trPr>
        <w:tc>
          <w:tcPr>
            <w:tcW w:w="2405" w:type="dxa"/>
            <w:vAlign w:val="center"/>
          </w:tcPr>
          <w:p w14:paraId="6FF71BB3" w14:textId="58E69775" w:rsidR="00B242A7" w:rsidRDefault="00D6504F" w:rsidP="00E94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 Address</w:t>
            </w:r>
          </w:p>
        </w:tc>
        <w:tc>
          <w:tcPr>
            <w:tcW w:w="6521" w:type="dxa"/>
          </w:tcPr>
          <w:p w14:paraId="75EEA5AC" w14:textId="77777777" w:rsidR="00B242A7" w:rsidRDefault="00B242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64BC" w14:paraId="6CC5871B" w14:textId="77777777" w:rsidTr="00E94999">
        <w:trPr>
          <w:trHeight w:val="454"/>
          <w:jc w:val="center"/>
        </w:trPr>
        <w:tc>
          <w:tcPr>
            <w:tcW w:w="2405" w:type="dxa"/>
            <w:vAlign w:val="center"/>
          </w:tcPr>
          <w:p w14:paraId="7F3C4762" w14:textId="002601F9" w:rsidR="00B864BC" w:rsidRDefault="00B864BC" w:rsidP="00E94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umber</w:t>
            </w:r>
          </w:p>
        </w:tc>
        <w:tc>
          <w:tcPr>
            <w:tcW w:w="6521" w:type="dxa"/>
          </w:tcPr>
          <w:p w14:paraId="468B6599" w14:textId="77777777" w:rsidR="00B864BC" w:rsidRDefault="00B864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7EA82CE" w14:textId="77777777" w:rsidR="00977D8D" w:rsidRDefault="00977D8D">
      <w:pPr>
        <w:rPr>
          <w:rFonts w:ascii="Times New Roman" w:hAnsi="Times New Roman" w:cs="Times New Roman"/>
          <w:sz w:val="12"/>
          <w:szCs w:val="12"/>
        </w:rPr>
      </w:pPr>
    </w:p>
    <w:p w14:paraId="262BE358" w14:textId="77777777" w:rsidR="001C1776" w:rsidRPr="000920EB" w:rsidRDefault="001C1776">
      <w:pPr>
        <w:rPr>
          <w:rFonts w:ascii="Times New Roman" w:hAnsi="Times New Roman" w:cs="Times New Roman"/>
          <w:sz w:val="12"/>
          <w:szCs w:val="1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26"/>
      </w:tblGrid>
      <w:tr w:rsidR="00254FBB" w:rsidRPr="00D6504F" w14:paraId="07610A83" w14:textId="77777777" w:rsidTr="00EB434B">
        <w:trPr>
          <w:trHeight w:val="454"/>
          <w:jc w:val="center"/>
        </w:trPr>
        <w:tc>
          <w:tcPr>
            <w:tcW w:w="8926" w:type="dxa"/>
            <w:shd w:val="clear" w:color="auto" w:fill="002060"/>
            <w:vAlign w:val="center"/>
          </w:tcPr>
          <w:p w14:paraId="4F6F9983" w14:textId="1E88AF6B" w:rsidR="00254FBB" w:rsidRPr="00D6504F" w:rsidRDefault="007E0B7D" w:rsidP="00EB434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licant Evaluation</w:t>
            </w:r>
          </w:p>
        </w:tc>
      </w:tr>
      <w:tr w:rsidR="00FF714B" w14:paraId="7E05BDBA" w14:textId="77777777" w:rsidTr="008D6ADA">
        <w:trPr>
          <w:trHeight w:val="454"/>
          <w:jc w:val="center"/>
        </w:trPr>
        <w:tc>
          <w:tcPr>
            <w:tcW w:w="8926" w:type="dxa"/>
            <w:vAlign w:val="center"/>
          </w:tcPr>
          <w:p w14:paraId="2A82FBE1" w14:textId="235D8D1D" w:rsidR="00FF714B" w:rsidRDefault="00FF714B" w:rsidP="00EB43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have you know</w:t>
            </w:r>
            <w:r w:rsidR="004533CC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pplicant?</w:t>
            </w:r>
          </w:p>
        </w:tc>
      </w:tr>
      <w:tr w:rsidR="00E6481B" w14:paraId="42F0BABE" w14:textId="77777777" w:rsidTr="001C1776">
        <w:trPr>
          <w:trHeight w:val="1701"/>
          <w:jc w:val="center"/>
        </w:trPr>
        <w:tc>
          <w:tcPr>
            <w:tcW w:w="8926" w:type="dxa"/>
            <w:vAlign w:val="center"/>
          </w:tcPr>
          <w:p w14:paraId="3401C509" w14:textId="77777777" w:rsidR="00E6481B" w:rsidRDefault="00E6481B" w:rsidP="00EB43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714B" w14:paraId="6642C060" w14:textId="77777777" w:rsidTr="00415ADB">
        <w:trPr>
          <w:trHeight w:val="454"/>
          <w:jc w:val="center"/>
        </w:trPr>
        <w:tc>
          <w:tcPr>
            <w:tcW w:w="8926" w:type="dxa"/>
            <w:vAlign w:val="center"/>
          </w:tcPr>
          <w:p w14:paraId="797A5CB0" w14:textId="56FB53D8" w:rsidR="00FF714B" w:rsidRDefault="00FF714B" w:rsidP="00EB43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what capacity have you know</w:t>
            </w:r>
            <w:r w:rsidR="004533CC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pplicant:</w:t>
            </w:r>
          </w:p>
        </w:tc>
      </w:tr>
      <w:tr w:rsidR="00E6481B" w14:paraId="3288EF11" w14:textId="77777777" w:rsidTr="001C1776">
        <w:trPr>
          <w:trHeight w:val="1701"/>
          <w:jc w:val="center"/>
        </w:trPr>
        <w:tc>
          <w:tcPr>
            <w:tcW w:w="8926" w:type="dxa"/>
            <w:vAlign w:val="center"/>
          </w:tcPr>
          <w:p w14:paraId="7D0E8ECB" w14:textId="77777777" w:rsidR="00E6481B" w:rsidRDefault="00E6481B" w:rsidP="00EB43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153344" w14:textId="77777777" w:rsidR="00137EF4" w:rsidRPr="00137EF4" w:rsidRDefault="00137EF4" w:rsidP="00137EF4">
      <w:pPr>
        <w:rPr>
          <w:rFonts w:ascii="Times New Roman" w:hAnsi="Times New Roman" w:cs="Times New Roman"/>
          <w:sz w:val="10"/>
          <w:szCs w:val="10"/>
        </w:rPr>
      </w:pPr>
    </w:p>
    <w:p w14:paraId="5CD45BCB" w14:textId="77777777" w:rsidR="00263813" w:rsidRDefault="002638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CB3667" w14:paraId="55D25204" w14:textId="77777777" w:rsidTr="00DB59D7">
        <w:trPr>
          <w:trHeight w:val="454"/>
        </w:trPr>
        <w:tc>
          <w:tcPr>
            <w:tcW w:w="9017" w:type="dxa"/>
            <w:shd w:val="clear" w:color="auto" w:fill="002060"/>
            <w:vAlign w:val="center"/>
          </w:tcPr>
          <w:p w14:paraId="49AB9079" w14:textId="77604AE5" w:rsidR="00CB3667" w:rsidRPr="00DB59D7" w:rsidRDefault="00CB3667" w:rsidP="00DB59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B59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ating</w:t>
            </w:r>
            <w:r w:rsidR="000F15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</w:tbl>
    <w:p w14:paraId="7B568138" w14:textId="77777777" w:rsidR="000F15E0" w:rsidRPr="000F15E0" w:rsidRDefault="000F15E0" w:rsidP="00137EF4">
      <w:pPr>
        <w:rPr>
          <w:rFonts w:ascii="Times New Roman" w:hAnsi="Times New Roman" w:cs="Times New Roman"/>
          <w:sz w:val="4"/>
          <w:szCs w:val="4"/>
        </w:rPr>
      </w:pPr>
    </w:p>
    <w:p w14:paraId="0632DCE6" w14:textId="3A0F6305" w:rsidR="00897CBF" w:rsidRDefault="003B0BE1" w:rsidP="008F3EF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rank the applicant in each of the categories as either: Excellent, Very Good, Average, Below Average or Not</w:t>
      </w:r>
      <w:r w:rsidR="00137EF4">
        <w:rPr>
          <w:rFonts w:ascii="Times New Roman" w:hAnsi="Times New Roman" w:cs="Times New Roman"/>
          <w:sz w:val="24"/>
          <w:szCs w:val="24"/>
        </w:rPr>
        <w:t xml:space="preserve"> Applicable in comparison with other students whom you have known during your professional career.</w:t>
      </w:r>
    </w:p>
    <w:p w14:paraId="769F8D42" w14:textId="77777777" w:rsidR="007A3288" w:rsidRPr="007A3288" w:rsidRDefault="007A3288" w:rsidP="007A3288">
      <w:pPr>
        <w:spacing w:line="276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  <w:gridCol w:w="1503"/>
      </w:tblGrid>
      <w:tr w:rsidR="000F15E0" w:rsidRPr="000920EB" w14:paraId="2E7A9F4A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503E36D0" w14:textId="288552C6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DC99DDA" w14:textId="4133E1BA" w:rsidR="00FA23CA" w:rsidRPr="00117DC4" w:rsidRDefault="00930E7F" w:rsidP="00F32C6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cellent</w:t>
            </w:r>
          </w:p>
        </w:tc>
        <w:tc>
          <w:tcPr>
            <w:tcW w:w="1503" w:type="dxa"/>
            <w:vAlign w:val="center"/>
          </w:tcPr>
          <w:p w14:paraId="3AB9C1A9" w14:textId="40A9B3D2" w:rsidR="00FA23CA" w:rsidRPr="00117DC4" w:rsidRDefault="00930E7F" w:rsidP="00F32C6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ry Good</w:t>
            </w:r>
          </w:p>
        </w:tc>
        <w:tc>
          <w:tcPr>
            <w:tcW w:w="1503" w:type="dxa"/>
            <w:vAlign w:val="center"/>
          </w:tcPr>
          <w:p w14:paraId="034747D7" w14:textId="3049EFC5" w:rsidR="00FA23CA" w:rsidRPr="00117DC4" w:rsidRDefault="00930E7F" w:rsidP="00F32C6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verage</w:t>
            </w:r>
          </w:p>
        </w:tc>
        <w:tc>
          <w:tcPr>
            <w:tcW w:w="1503" w:type="dxa"/>
            <w:vAlign w:val="center"/>
          </w:tcPr>
          <w:p w14:paraId="609BB59B" w14:textId="17CA54AA" w:rsidR="00FA23CA" w:rsidRPr="00117DC4" w:rsidRDefault="00930E7F" w:rsidP="00F32C6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elow Average</w:t>
            </w:r>
          </w:p>
        </w:tc>
        <w:tc>
          <w:tcPr>
            <w:tcW w:w="1503" w:type="dxa"/>
            <w:vAlign w:val="center"/>
          </w:tcPr>
          <w:p w14:paraId="5092E57C" w14:textId="09F83A6A" w:rsidR="00FA23CA" w:rsidRPr="00117DC4" w:rsidRDefault="00930E7F" w:rsidP="00F32C6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ot Applicable</w:t>
            </w:r>
          </w:p>
        </w:tc>
      </w:tr>
      <w:tr w:rsidR="000F15E0" w:rsidRPr="000920EB" w14:paraId="7558F0B7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313D9A2C" w14:textId="7297E43D" w:rsidR="00FA23CA" w:rsidRPr="00117DC4" w:rsidRDefault="00131E87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tellectual Ability</w:t>
            </w:r>
          </w:p>
        </w:tc>
        <w:tc>
          <w:tcPr>
            <w:tcW w:w="1503" w:type="dxa"/>
            <w:vAlign w:val="center"/>
          </w:tcPr>
          <w:p w14:paraId="23505DFB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D323169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99E7111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E6496E7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3FE142D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F15E0" w:rsidRPr="000920EB" w14:paraId="4F0FFCB4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70178BBF" w14:textId="47827E7C" w:rsidR="00FA23CA" w:rsidRPr="00117DC4" w:rsidRDefault="00131E87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Knowledge of Field</w:t>
            </w:r>
          </w:p>
        </w:tc>
        <w:tc>
          <w:tcPr>
            <w:tcW w:w="1503" w:type="dxa"/>
            <w:vAlign w:val="center"/>
          </w:tcPr>
          <w:p w14:paraId="5259148C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3E7629EF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6337EF4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09A3B46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7E09DBC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F15E0" w:rsidRPr="000920EB" w14:paraId="565D2432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335E6334" w14:textId="1328266B" w:rsidR="00FA23CA" w:rsidRPr="00117DC4" w:rsidRDefault="00131E87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Work Habits</w:t>
            </w:r>
          </w:p>
        </w:tc>
        <w:tc>
          <w:tcPr>
            <w:tcW w:w="1503" w:type="dxa"/>
            <w:vAlign w:val="center"/>
          </w:tcPr>
          <w:p w14:paraId="47108540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FD4CD67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1D8CA81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4DD616B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BEF4CAB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F15E0" w:rsidRPr="000920EB" w14:paraId="3B10FC21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4E42778B" w14:textId="6C157DB5" w:rsidR="00FA23CA" w:rsidRPr="00117DC4" w:rsidRDefault="00131E87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riousness of Purpose</w:t>
            </w:r>
          </w:p>
        </w:tc>
        <w:tc>
          <w:tcPr>
            <w:tcW w:w="1503" w:type="dxa"/>
            <w:vAlign w:val="center"/>
          </w:tcPr>
          <w:p w14:paraId="66F0E01E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1D2C9D2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E955ED8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3647157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F5CED86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F15E0" w:rsidRPr="000920EB" w14:paraId="71DEE9D1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15A55EA6" w14:textId="7EF27D73" w:rsidR="00FA23CA" w:rsidRPr="00117DC4" w:rsidRDefault="00131E87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otential for Significant Contribution in Field</w:t>
            </w:r>
          </w:p>
        </w:tc>
        <w:tc>
          <w:tcPr>
            <w:tcW w:w="1503" w:type="dxa"/>
            <w:vAlign w:val="center"/>
          </w:tcPr>
          <w:p w14:paraId="042CC5EC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4B1AA61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EE21531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253DD5A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65FBCE9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F15E0" w:rsidRPr="000920EB" w14:paraId="6686C511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0FBCF974" w14:textId="7FE09DFE" w:rsidR="00FA23CA" w:rsidRPr="00117DC4" w:rsidRDefault="00131E87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sourcefulness and Initiative</w:t>
            </w:r>
          </w:p>
        </w:tc>
        <w:tc>
          <w:tcPr>
            <w:tcW w:w="1503" w:type="dxa"/>
            <w:vAlign w:val="center"/>
          </w:tcPr>
          <w:p w14:paraId="5FBA9ACD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4D18524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4ED6150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1BB0C7B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FDAC364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F15E0" w:rsidRPr="000920EB" w14:paraId="53752167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5B431309" w14:textId="171362EB" w:rsidR="00FA23CA" w:rsidRPr="00117DC4" w:rsidRDefault="00131E87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otional Maturity</w:t>
            </w:r>
          </w:p>
        </w:tc>
        <w:tc>
          <w:tcPr>
            <w:tcW w:w="1503" w:type="dxa"/>
            <w:vAlign w:val="center"/>
          </w:tcPr>
          <w:p w14:paraId="373E35C2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8A1261F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9405A84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4DD38F9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35DF52B8" w14:textId="77777777" w:rsidR="00FA23CA" w:rsidRPr="00117DC4" w:rsidRDefault="00FA23CA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930E7F" w:rsidRPr="000920EB" w14:paraId="7E0B6CF5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74DBC6E7" w14:textId="7C1D2DA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daptability to New Situations</w:t>
            </w:r>
          </w:p>
        </w:tc>
        <w:tc>
          <w:tcPr>
            <w:tcW w:w="1503" w:type="dxa"/>
            <w:vAlign w:val="center"/>
          </w:tcPr>
          <w:p w14:paraId="2E6A6F93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447245B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84A9B9C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140A6BB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84945E7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930E7F" w:rsidRPr="000920EB" w14:paraId="7D23779B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33C4EBC2" w14:textId="7871A26A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Leadership Qualities</w:t>
            </w:r>
          </w:p>
        </w:tc>
        <w:tc>
          <w:tcPr>
            <w:tcW w:w="1503" w:type="dxa"/>
            <w:vAlign w:val="center"/>
          </w:tcPr>
          <w:p w14:paraId="24952F98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A4FA3F4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C5170ED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B661129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5AD1C4D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930E7F" w:rsidRPr="000920EB" w14:paraId="0B87357B" w14:textId="77777777" w:rsidTr="00536415">
        <w:trPr>
          <w:trHeight w:val="907"/>
          <w:jc w:val="center"/>
        </w:trPr>
        <w:tc>
          <w:tcPr>
            <w:tcW w:w="1502" w:type="dxa"/>
            <w:vAlign w:val="center"/>
          </w:tcPr>
          <w:p w14:paraId="536F7847" w14:textId="467F3516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17DC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eaching Potential</w:t>
            </w:r>
          </w:p>
        </w:tc>
        <w:tc>
          <w:tcPr>
            <w:tcW w:w="1503" w:type="dxa"/>
            <w:vAlign w:val="center"/>
          </w:tcPr>
          <w:p w14:paraId="76661A33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60811A2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3E995E7A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CCA3402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439E15C" w14:textId="77777777" w:rsidR="00930E7F" w:rsidRPr="00117DC4" w:rsidRDefault="00930E7F" w:rsidP="003B2FD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</w:tbl>
    <w:p w14:paraId="21513A84" w14:textId="5A316975" w:rsidR="007A3288" w:rsidRDefault="007A3288" w:rsidP="003B2F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A7956E" w14:textId="77777777" w:rsidR="007A3288" w:rsidRDefault="007A32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536415" w14:paraId="3139E6F9" w14:textId="77777777" w:rsidTr="00CB7186">
        <w:tc>
          <w:tcPr>
            <w:tcW w:w="9017" w:type="dxa"/>
            <w:gridSpan w:val="2"/>
            <w:shd w:val="clear" w:color="auto" w:fill="002060"/>
            <w:vAlign w:val="center"/>
          </w:tcPr>
          <w:p w14:paraId="0F3CF970" w14:textId="1893C251" w:rsidR="00536415" w:rsidRPr="00CB7186" w:rsidRDefault="00257161" w:rsidP="00CB718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CB718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lastRenderedPageBreak/>
              <w:t>Letter of Recommendation</w:t>
            </w:r>
          </w:p>
        </w:tc>
      </w:tr>
      <w:tr w:rsidR="00CC378A" w14:paraId="0BFD66A0" w14:textId="77777777" w:rsidTr="00EB2314">
        <w:tc>
          <w:tcPr>
            <w:tcW w:w="9017" w:type="dxa"/>
            <w:gridSpan w:val="2"/>
            <w:vAlign w:val="center"/>
          </w:tcPr>
          <w:p w14:paraId="54FB9B51" w14:textId="77777777" w:rsidR="00EB2314" w:rsidRDefault="00EB2314" w:rsidP="00EB231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describe the applicant’s qualifications and potential for successfully completing a grant program in the U.S. You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nsight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following are greatly appreciated:</w:t>
            </w:r>
          </w:p>
          <w:p w14:paraId="53825F4C" w14:textId="77777777" w:rsidR="00EB2314" w:rsidRPr="00CB7186" w:rsidRDefault="00EB2314" w:rsidP="00EB2314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B7186">
              <w:rPr>
                <w:rFonts w:ascii="Times New Roman" w:hAnsi="Times New Roman" w:cs="Times New Roman"/>
                <w:sz w:val="22"/>
                <w:szCs w:val="22"/>
              </w:rPr>
              <w:t>Applicant’s outstanding talents</w:t>
            </w:r>
          </w:p>
          <w:p w14:paraId="4B8EBD87" w14:textId="77777777" w:rsidR="00EB2314" w:rsidRPr="00CB7186" w:rsidRDefault="00EB2314" w:rsidP="00EB2314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B7186">
              <w:rPr>
                <w:rFonts w:ascii="Times New Roman" w:hAnsi="Times New Roman" w:cs="Times New Roman"/>
                <w:sz w:val="22"/>
                <w:szCs w:val="22"/>
              </w:rPr>
              <w:t xml:space="preserve">How </w:t>
            </w:r>
            <w:proofErr w:type="gramStart"/>
            <w:r w:rsidRPr="00CB7186">
              <w:rPr>
                <w:rFonts w:ascii="Times New Roman" w:hAnsi="Times New Roman" w:cs="Times New Roman"/>
                <w:sz w:val="22"/>
                <w:szCs w:val="22"/>
              </w:rPr>
              <w:t>applicant compares</w:t>
            </w:r>
            <w:proofErr w:type="gramEnd"/>
            <w:r w:rsidRPr="00CB7186">
              <w:rPr>
                <w:rFonts w:ascii="Times New Roman" w:hAnsi="Times New Roman" w:cs="Times New Roman"/>
                <w:sz w:val="22"/>
                <w:szCs w:val="22"/>
              </w:rPr>
              <w:t xml:space="preserve"> with peers, both academically </w:t>
            </w:r>
            <w:proofErr w:type="gramStart"/>
            <w:r w:rsidRPr="00CB7186">
              <w:rPr>
                <w:rFonts w:ascii="Times New Roman" w:hAnsi="Times New Roman" w:cs="Times New Roman"/>
                <w:sz w:val="22"/>
                <w:szCs w:val="22"/>
              </w:rPr>
              <w:t>or</w:t>
            </w:r>
            <w:proofErr w:type="gramEnd"/>
            <w:r w:rsidRPr="00CB7186">
              <w:rPr>
                <w:rFonts w:ascii="Times New Roman" w:hAnsi="Times New Roman" w:cs="Times New Roman"/>
                <w:sz w:val="22"/>
                <w:szCs w:val="22"/>
              </w:rPr>
              <w:t xml:space="preserve"> in leadership roles</w:t>
            </w:r>
          </w:p>
          <w:p w14:paraId="3E09B27E" w14:textId="77777777" w:rsidR="00EB2314" w:rsidRPr="00CB7186" w:rsidRDefault="00EB2314" w:rsidP="00EB2314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B7186">
              <w:rPr>
                <w:rFonts w:ascii="Times New Roman" w:hAnsi="Times New Roman" w:cs="Times New Roman"/>
                <w:sz w:val="22"/>
                <w:szCs w:val="22"/>
              </w:rPr>
              <w:t>Observation on the applicant’s character</w:t>
            </w:r>
          </w:p>
          <w:p w14:paraId="15116C6F" w14:textId="77777777" w:rsidR="00EB2314" w:rsidRPr="00CB7186" w:rsidRDefault="00EB2314" w:rsidP="00EB2314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B7186">
              <w:rPr>
                <w:rFonts w:ascii="Times New Roman" w:hAnsi="Times New Roman" w:cs="Times New Roman"/>
                <w:sz w:val="22"/>
                <w:szCs w:val="22"/>
              </w:rPr>
              <w:t xml:space="preserve">Other comments or relevant insights that you can offer that are not likely </w:t>
            </w:r>
            <w:proofErr w:type="gramStart"/>
            <w:r w:rsidRPr="00CB7186">
              <w:rPr>
                <w:rFonts w:ascii="Times New Roman" w:hAnsi="Times New Roman" w:cs="Times New Roman"/>
                <w:sz w:val="22"/>
                <w:szCs w:val="22"/>
              </w:rPr>
              <w:t>available</w:t>
            </w:r>
            <w:proofErr w:type="gramEnd"/>
            <w:r w:rsidRPr="00CB7186">
              <w:rPr>
                <w:rFonts w:ascii="Times New Roman" w:hAnsi="Times New Roman" w:cs="Times New Roman"/>
                <w:sz w:val="22"/>
                <w:szCs w:val="22"/>
              </w:rPr>
              <w:t xml:space="preserve"> from other sources.</w:t>
            </w:r>
          </w:p>
          <w:p w14:paraId="58799DF0" w14:textId="77777777" w:rsidR="00EB2314" w:rsidRDefault="00EB2314" w:rsidP="00EB231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r information will be given considerable importance in the review of this application.</w:t>
            </w:r>
          </w:p>
          <w:p w14:paraId="01B80751" w14:textId="7455A0FD" w:rsidR="00CC378A" w:rsidRPr="00CB7186" w:rsidRDefault="00EB2314" w:rsidP="00EB231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 may add your recommendation letter by using the space below or attaching an additional document with the form.</w:t>
            </w:r>
            <w:r w:rsidRPr="00897C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46AA2" w14:paraId="130C87F6" w14:textId="77777777" w:rsidTr="000E1030">
        <w:trPr>
          <w:trHeight w:val="9922"/>
        </w:trPr>
        <w:tc>
          <w:tcPr>
            <w:tcW w:w="9017" w:type="dxa"/>
            <w:gridSpan w:val="2"/>
            <w:vAlign w:val="center"/>
          </w:tcPr>
          <w:p w14:paraId="6FD9EC9A" w14:textId="77777777" w:rsidR="00146AA2" w:rsidRDefault="00146AA2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9EC8575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255F7029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CE43C31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60C81636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2DE56105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33E1C3F2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2C8E2187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66D26BC6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3524CD7F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05492A17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533907DD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7AE798E0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48DE3649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0B19ABB0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07A8DA1A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3969501D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0107B43E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7F0ABE8D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76F4A441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309A3CC7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6B6CD9C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11C8FEF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6896F0E1" w14:textId="77777777" w:rsidR="00A924BB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2E7D2BF8" w14:textId="77777777" w:rsidR="00A924BB" w:rsidRPr="00CB7186" w:rsidRDefault="00A924BB" w:rsidP="00F644C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2F1F6F" w14:paraId="7162B7C7" w14:textId="77777777" w:rsidTr="00EF13E4">
        <w:tc>
          <w:tcPr>
            <w:tcW w:w="9017" w:type="dxa"/>
            <w:gridSpan w:val="2"/>
            <w:shd w:val="clear" w:color="auto" w:fill="002060"/>
            <w:vAlign w:val="center"/>
          </w:tcPr>
          <w:p w14:paraId="77AAE010" w14:textId="111EBB09" w:rsidR="002F1F6F" w:rsidRDefault="002F1F6F" w:rsidP="00EF13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0731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lastRenderedPageBreak/>
              <w:t>Signature</w:t>
            </w:r>
          </w:p>
        </w:tc>
      </w:tr>
      <w:tr w:rsidR="002F1F6F" w14:paraId="414F42BC" w14:textId="77777777" w:rsidTr="00100828">
        <w:tc>
          <w:tcPr>
            <w:tcW w:w="9017" w:type="dxa"/>
            <w:gridSpan w:val="2"/>
            <w:vAlign w:val="center"/>
          </w:tcPr>
          <w:p w14:paraId="733131C5" w14:textId="57F1C24E" w:rsidR="002F1F6F" w:rsidRPr="00EF13E4" w:rsidRDefault="002F1F6F" w:rsidP="00EF13E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tify that all the information in my recommendation is accurate and true and that I am the person submitting the recommendation:</w:t>
            </w:r>
          </w:p>
        </w:tc>
      </w:tr>
      <w:tr w:rsidR="00EF13E4" w14:paraId="185955D2" w14:textId="77777777" w:rsidTr="00A924BB">
        <w:trPr>
          <w:trHeight w:val="1564"/>
        </w:trPr>
        <w:tc>
          <w:tcPr>
            <w:tcW w:w="4508" w:type="dxa"/>
          </w:tcPr>
          <w:p w14:paraId="4F609F82" w14:textId="36A9EFF4" w:rsidR="00EF13E4" w:rsidRDefault="00146AA2" w:rsidP="002F1F6F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:</w:t>
            </w:r>
          </w:p>
        </w:tc>
        <w:tc>
          <w:tcPr>
            <w:tcW w:w="4509" w:type="dxa"/>
          </w:tcPr>
          <w:p w14:paraId="18BFFCFE" w14:textId="0717670E" w:rsidR="00EF13E4" w:rsidRDefault="00146AA2" w:rsidP="002F1F6F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:</w:t>
            </w:r>
          </w:p>
        </w:tc>
      </w:tr>
    </w:tbl>
    <w:p w14:paraId="50730E07" w14:textId="77777777" w:rsidR="002F1F6F" w:rsidRDefault="002F1F6F" w:rsidP="008F3EFE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8C5C88" w14:textId="77777777" w:rsidR="00006E51" w:rsidRPr="00897CBF" w:rsidRDefault="00006E51" w:rsidP="008F3EFE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06E51" w:rsidRPr="00897CBF" w:rsidSect="00DE4C9F">
      <w:pgSz w:w="11907" w:h="16840" w:code="9"/>
      <w:pgMar w:top="1440" w:right="1440" w:bottom="1440" w:left="1440" w:header="720" w:footer="720" w:gutter="0"/>
      <w:pgBorders w:offsetFrom="page">
        <w:top w:val="single" w:sz="12" w:space="24" w:color="000099"/>
        <w:left w:val="single" w:sz="12" w:space="24" w:color="000099"/>
        <w:bottom w:val="single" w:sz="12" w:space="24" w:color="000099"/>
        <w:right w:val="single" w:sz="12" w:space="24" w:color="0000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9739E" w14:textId="77777777" w:rsidR="007C7151" w:rsidRDefault="007C7151" w:rsidP="000C0FDE">
      <w:pPr>
        <w:spacing w:line="240" w:lineRule="auto"/>
      </w:pPr>
      <w:r>
        <w:separator/>
      </w:r>
    </w:p>
  </w:endnote>
  <w:endnote w:type="continuationSeparator" w:id="0">
    <w:p w14:paraId="4753F3D5" w14:textId="77777777" w:rsidR="007C7151" w:rsidRDefault="007C7151" w:rsidP="000C0F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A7C0B" w14:textId="77777777" w:rsidR="007C7151" w:rsidRDefault="007C7151" w:rsidP="000C0FDE">
      <w:pPr>
        <w:spacing w:line="240" w:lineRule="auto"/>
      </w:pPr>
      <w:r>
        <w:separator/>
      </w:r>
    </w:p>
  </w:footnote>
  <w:footnote w:type="continuationSeparator" w:id="0">
    <w:p w14:paraId="526D2361" w14:textId="77777777" w:rsidR="007C7151" w:rsidRDefault="007C7151" w:rsidP="000C0F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A3A67"/>
    <w:multiLevelType w:val="hybridMultilevel"/>
    <w:tmpl w:val="F33247A6"/>
    <w:lvl w:ilvl="0" w:tplc="6484762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50348"/>
    <w:multiLevelType w:val="hybridMultilevel"/>
    <w:tmpl w:val="3B523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D16EC9"/>
    <w:multiLevelType w:val="hybridMultilevel"/>
    <w:tmpl w:val="B9BCD77A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EE02882"/>
    <w:multiLevelType w:val="hybridMultilevel"/>
    <w:tmpl w:val="61661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647070">
    <w:abstractNumId w:val="3"/>
  </w:num>
  <w:num w:numId="2" w16cid:durableId="124811370">
    <w:abstractNumId w:val="1"/>
  </w:num>
  <w:num w:numId="3" w16cid:durableId="943882083">
    <w:abstractNumId w:val="2"/>
  </w:num>
  <w:num w:numId="4" w16cid:durableId="1722367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AlEWxkaGFpYmSjpKwanFxZn5eSAFZrUAd1yopiwAAAA="/>
  </w:docVars>
  <w:rsids>
    <w:rsidRoot w:val="00590D42"/>
    <w:rsid w:val="00006E51"/>
    <w:rsid w:val="00017507"/>
    <w:rsid w:val="00024686"/>
    <w:rsid w:val="00062627"/>
    <w:rsid w:val="000920EB"/>
    <w:rsid w:val="000B040E"/>
    <w:rsid w:val="000C0BE1"/>
    <w:rsid w:val="000C0FDE"/>
    <w:rsid w:val="000E1080"/>
    <w:rsid w:val="000F15E0"/>
    <w:rsid w:val="001158CB"/>
    <w:rsid w:val="00117DC4"/>
    <w:rsid w:val="00131E87"/>
    <w:rsid w:val="00137EF4"/>
    <w:rsid w:val="00146AA2"/>
    <w:rsid w:val="00147CCE"/>
    <w:rsid w:val="001809EA"/>
    <w:rsid w:val="001B09A1"/>
    <w:rsid w:val="001C1776"/>
    <w:rsid w:val="00214089"/>
    <w:rsid w:val="00222CAB"/>
    <w:rsid w:val="00234988"/>
    <w:rsid w:val="00246E98"/>
    <w:rsid w:val="00254FBB"/>
    <w:rsid w:val="00257161"/>
    <w:rsid w:val="00257B39"/>
    <w:rsid w:val="00263813"/>
    <w:rsid w:val="002C43C7"/>
    <w:rsid w:val="002F1F6F"/>
    <w:rsid w:val="002F2B45"/>
    <w:rsid w:val="003A5FB7"/>
    <w:rsid w:val="003B0BE1"/>
    <w:rsid w:val="003B2FD9"/>
    <w:rsid w:val="004362AB"/>
    <w:rsid w:val="004470E0"/>
    <w:rsid w:val="004533CC"/>
    <w:rsid w:val="00510723"/>
    <w:rsid w:val="00515602"/>
    <w:rsid w:val="00520BC1"/>
    <w:rsid w:val="00524947"/>
    <w:rsid w:val="00536415"/>
    <w:rsid w:val="00590D42"/>
    <w:rsid w:val="00616C08"/>
    <w:rsid w:val="006379DB"/>
    <w:rsid w:val="006450E4"/>
    <w:rsid w:val="00657B5E"/>
    <w:rsid w:val="00694734"/>
    <w:rsid w:val="006C2177"/>
    <w:rsid w:val="006D48D0"/>
    <w:rsid w:val="006E1F4C"/>
    <w:rsid w:val="00731E67"/>
    <w:rsid w:val="007A3288"/>
    <w:rsid w:val="007C7151"/>
    <w:rsid w:val="007E0B7D"/>
    <w:rsid w:val="008048DE"/>
    <w:rsid w:val="00813E76"/>
    <w:rsid w:val="00815B0D"/>
    <w:rsid w:val="0084030D"/>
    <w:rsid w:val="00841520"/>
    <w:rsid w:val="00861D48"/>
    <w:rsid w:val="008671F9"/>
    <w:rsid w:val="008777AF"/>
    <w:rsid w:val="00897CBF"/>
    <w:rsid w:val="008A5E70"/>
    <w:rsid w:val="008B2180"/>
    <w:rsid w:val="008F3EFE"/>
    <w:rsid w:val="00930E7F"/>
    <w:rsid w:val="00966AD1"/>
    <w:rsid w:val="00977D8D"/>
    <w:rsid w:val="009C157A"/>
    <w:rsid w:val="009F0731"/>
    <w:rsid w:val="009F4C6B"/>
    <w:rsid w:val="009F5D8A"/>
    <w:rsid w:val="00A1790F"/>
    <w:rsid w:val="00A34115"/>
    <w:rsid w:val="00A57745"/>
    <w:rsid w:val="00A60473"/>
    <w:rsid w:val="00A61E0C"/>
    <w:rsid w:val="00A924BB"/>
    <w:rsid w:val="00AA6AEB"/>
    <w:rsid w:val="00AF6798"/>
    <w:rsid w:val="00B13484"/>
    <w:rsid w:val="00B242A7"/>
    <w:rsid w:val="00B360D3"/>
    <w:rsid w:val="00B864BC"/>
    <w:rsid w:val="00C934D2"/>
    <w:rsid w:val="00CA3F74"/>
    <w:rsid w:val="00CB3667"/>
    <w:rsid w:val="00CB392D"/>
    <w:rsid w:val="00CB7186"/>
    <w:rsid w:val="00CC378A"/>
    <w:rsid w:val="00CC7D27"/>
    <w:rsid w:val="00D6504F"/>
    <w:rsid w:val="00DB59D7"/>
    <w:rsid w:val="00DD23B0"/>
    <w:rsid w:val="00DE4C9F"/>
    <w:rsid w:val="00DF48A6"/>
    <w:rsid w:val="00E27BCB"/>
    <w:rsid w:val="00E34B96"/>
    <w:rsid w:val="00E5487E"/>
    <w:rsid w:val="00E6481B"/>
    <w:rsid w:val="00E94999"/>
    <w:rsid w:val="00EB2314"/>
    <w:rsid w:val="00EF13E4"/>
    <w:rsid w:val="00F32C69"/>
    <w:rsid w:val="00F5545B"/>
    <w:rsid w:val="00F644CA"/>
    <w:rsid w:val="00F7418D"/>
    <w:rsid w:val="00F76F64"/>
    <w:rsid w:val="00FA23CA"/>
    <w:rsid w:val="00FB751F"/>
    <w:rsid w:val="00FC7C19"/>
    <w:rsid w:val="00FE59C3"/>
    <w:rsid w:val="00FF714B"/>
    <w:rsid w:val="4B77B2E4"/>
    <w:rsid w:val="6789B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66FBFE"/>
  <w15:chartTrackingRefBased/>
  <w15:docId w15:val="{D3901B68-9C56-44DF-8A56-D724C44D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7B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7B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0FD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FDE"/>
  </w:style>
  <w:style w:type="paragraph" w:styleId="Footer">
    <w:name w:val="footer"/>
    <w:basedOn w:val="Normal"/>
    <w:link w:val="FooterChar"/>
    <w:uiPriority w:val="99"/>
    <w:unhideWhenUsed/>
    <w:rsid w:val="000C0FD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F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merican Studies Program_Essay">
      <a:majorFont>
        <a:latin typeface="Times New Roman"/>
        <a:ea typeface="맑은 고딕"/>
        <a:cs typeface=""/>
      </a:majorFont>
      <a:minorFont>
        <a:latin typeface="Times New Roman"/>
        <a:ea typeface="맑은 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991F87483284B8F6FE9AFEDFE21EC" ma:contentTypeVersion="19" ma:contentTypeDescription="Create a new document." ma:contentTypeScope="" ma:versionID="8f1867ead44d3db0486e9144425ba6eb">
  <xsd:schema xmlns:xsd="http://www.w3.org/2001/XMLSchema" xmlns:xs="http://www.w3.org/2001/XMLSchema" xmlns:p="http://schemas.microsoft.com/office/2006/metadata/properties" xmlns:ns2="8bb800e2-b5a4-4c20-b0ce-626776c260ab" xmlns:ns3="f31b9a94-3f85-4524-8cf8-63e643aba703" targetNamespace="http://schemas.microsoft.com/office/2006/metadata/properties" ma:root="true" ma:fieldsID="077e9b1bd388ac265d42b562cdb62906" ns2:_="" ns3:_="">
    <xsd:import namespace="8bb800e2-b5a4-4c20-b0ce-626776c260ab"/>
    <xsd:import namespace="f31b9a94-3f85-4524-8cf8-63e643aba7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800e2-b5a4-4c20-b0ce-626776c260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983b03-29cb-4270-854e-a54839959c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b9a94-3f85-4524-8cf8-63e643aba70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6f8be4-7a21-4060-8e8c-a7f8a6f9b4a4}" ma:internalName="TaxCatchAll" ma:showField="CatchAllData" ma:web="f31b9a94-3f85-4524-8cf8-63e643aba7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b800e2-b5a4-4c20-b0ce-626776c260ab">
      <Terms xmlns="http://schemas.microsoft.com/office/infopath/2007/PartnerControls"/>
    </lcf76f155ced4ddcb4097134ff3c332f>
    <TaxCatchAll xmlns="f31b9a94-3f85-4524-8cf8-63e643aba703" xsi:nil="true"/>
  </documentManagement>
</p:properties>
</file>

<file path=customXml/itemProps1.xml><?xml version="1.0" encoding="utf-8"?>
<ds:datastoreItem xmlns:ds="http://schemas.openxmlformats.org/officeDocument/2006/customXml" ds:itemID="{81610F85-B701-43AB-8C0C-BE7B13E0F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E615E4-4E24-4934-BE24-630F94E59F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800e2-b5a4-4c20-b0ce-626776c260ab"/>
    <ds:schemaRef ds:uri="f31b9a94-3f85-4524-8cf8-63e643aba7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43B0DC-2707-4F8C-8EEF-85ED9AC0C159}">
  <ds:schemaRefs>
    <ds:schemaRef ds:uri="http://schemas.microsoft.com/office/2006/metadata/properties"/>
    <ds:schemaRef ds:uri="http://schemas.microsoft.com/office/infopath/2007/PartnerControls"/>
    <ds:schemaRef ds:uri="8bb800e2-b5a4-4c20-b0ce-626776c260ab"/>
    <ds:schemaRef ds:uri="f31b9a94-3f85-4524-8cf8-63e643aba70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3</Words>
  <Characters>1407</Characters>
  <Application>Microsoft Office Word</Application>
  <DocSecurity>0</DocSecurity>
  <Lines>117</Lines>
  <Paragraphs>72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4107</dc:creator>
  <cp:keywords/>
  <dc:description/>
  <cp:lastModifiedBy>Hyeonju Oh</cp:lastModifiedBy>
  <cp:revision>59</cp:revision>
  <cp:lastPrinted>2020-06-11T00:38:00Z</cp:lastPrinted>
  <dcterms:created xsi:type="dcterms:W3CDTF">2023-08-21T14:44:00Z</dcterms:created>
  <dcterms:modified xsi:type="dcterms:W3CDTF">2026-03-12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991F87483284B8F6FE9AFEDFE21EC</vt:lpwstr>
  </property>
  <property fmtid="{D5CDD505-2E9C-101B-9397-08002B2CF9AE}" pid="3" name="GrammarlyDocumentId">
    <vt:lpwstr>d25bfb5d3dc4db96882bef86c7379d4d4f9d98df1d8ddd9c5c7b6bb1b69435c0</vt:lpwstr>
  </property>
  <property fmtid="{D5CDD505-2E9C-101B-9397-08002B2CF9AE}" pid="4" name="MediaServiceImageTags">
    <vt:lpwstr/>
  </property>
</Properties>
</file>